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3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8"/>
        <w:gridCol w:w="15892"/>
      </w:tblGrid>
      <w:tr w:rsidR="00602F7D" w:rsidRPr="007B7E6C" w14:paraId="1643A4CA" w14:textId="77777777" w:rsidTr="007B7E6C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B7E6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B7E6C" w14:paraId="127EAD7E" w14:textId="77777777" w:rsidTr="007B7E6C">
        <w:trPr>
          <w:trHeight w:val="413"/>
        </w:trPr>
        <w:tc>
          <w:tcPr>
            <w:tcW w:w="1227" w:type="pct"/>
          </w:tcPr>
          <w:p w14:paraId="3C159AA5" w14:textId="77777777" w:rsidR="0000007A" w:rsidRPr="007B7E6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B7E6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B7E6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BDF4AB8" w:rsidR="0000007A" w:rsidRPr="007B7E6C" w:rsidRDefault="002D520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B7E6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7B7E6C" w14:paraId="73C90375" w14:textId="77777777" w:rsidTr="007B7E6C">
        <w:trPr>
          <w:trHeight w:val="290"/>
        </w:trPr>
        <w:tc>
          <w:tcPr>
            <w:tcW w:w="1227" w:type="pct"/>
          </w:tcPr>
          <w:p w14:paraId="20D28135" w14:textId="77777777" w:rsidR="0000007A" w:rsidRPr="007B7E6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B7E6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47185F7" w:rsidR="0000007A" w:rsidRPr="007B7E6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B7E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B7E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B7E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3748C" w:rsidRPr="007B7E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85</w:t>
            </w:r>
          </w:p>
        </w:tc>
      </w:tr>
      <w:tr w:rsidR="0000007A" w:rsidRPr="007B7E6C" w14:paraId="05B60576" w14:textId="77777777" w:rsidTr="007B7E6C">
        <w:trPr>
          <w:trHeight w:val="331"/>
        </w:trPr>
        <w:tc>
          <w:tcPr>
            <w:tcW w:w="1227" w:type="pct"/>
          </w:tcPr>
          <w:p w14:paraId="0196A627" w14:textId="77777777" w:rsidR="0000007A" w:rsidRPr="007B7E6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B7E6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291298E" w:rsidR="0000007A" w:rsidRPr="007B7E6C" w:rsidRDefault="0090011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B7E6C">
              <w:rPr>
                <w:rFonts w:ascii="Arial" w:hAnsi="Arial" w:cs="Arial"/>
                <w:b/>
                <w:sz w:val="20"/>
                <w:szCs w:val="20"/>
                <w:lang w:val="en-GB"/>
              </w:rPr>
              <w:t>Exploring the Potential of Moringa oleifera and Andrographis paniculata Leaves as Natural Growth Promoters in Broilers</w:t>
            </w:r>
          </w:p>
        </w:tc>
      </w:tr>
      <w:tr w:rsidR="00CF0BBB" w:rsidRPr="007B7E6C" w14:paraId="6D508B1C" w14:textId="77777777" w:rsidTr="007B7E6C">
        <w:trPr>
          <w:trHeight w:val="332"/>
        </w:trPr>
        <w:tc>
          <w:tcPr>
            <w:tcW w:w="1227" w:type="pct"/>
          </w:tcPr>
          <w:p w14:paraId="32FC28F7" w14:textId="77777777" w:rsidR="00CF0BBB" w:rsidRPr="007B7E6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B7E6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9005390" w:rsidR="00CF0BBB" w:rsidRPr="007B7E6C" w:rsidRDefault="0033748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B7E6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77777777" w:rsidR="00D27A79" w:rsidRPr="007B7E6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B7E6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B7E6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B7E6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B7E6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B7E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B7E6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B7E6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B7E6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B7E6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B7E6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7E6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B7E6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B7E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B7E6C">
              <w:rPr>
                <w:rFonts w:ascii="Arial" w:hAnsi="Arial" w:cs="Arial"/>
                <w:lang w:val="en-GB"/>
              </w:rPr>
              <w:t>Author’s Feedback</w:t>
            </w:r>
            <w:r w:rsidRPr="007B7E6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B7E6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B7E6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B7E6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B7E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B7E6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02C101F" w14:textId="77777777" w:rsidR="00164FDD" w:rsidRPr="007B7E6C" w:rsidRDefault="003F4960" w:rsidP="00164FD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B7E6C">
              <w:rPr>
                <w:rFonts w:ascii="Arial" w:hAnsi="Arial" w:cs="Arial"/>
                <w:sz w:val="20"/>
                <w:szCs w:val="20"/>
              </w:rPr>
              <w:t xml:space="preserve">This manuscript provides valuable insights into the potential of </w:t>
            </w:r>
            <w:r w:rsidRPr="007B7E6C">
              <w:rPr>
                <w:rStyle w:val="Strong"/>
                <w:rFonts w:ascii="Arial" w:eastAsia="MS Mincho" w:hAnsi="Arial" w:cs="Arial"/>
                <w:sz w:val="20"/>
                <w:szCs w:val="20"/>
              </w:rPr>
              <w:t>Moringa oleifera</w:t>
            </w:r>
            <w:r w:rsidRPr="007B7E6C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Pr="007B7E6C">
              <w:rPr>
                <w:rStyle w:val="Strong"/>
                <w:rFonts w:ascii="Arial" w:eastAsia="MS Mincho" w:hAnsi="Arial" w:cs="Arial"/>
                <w:sz w:val="20"/>
                <w:szCs w:val="20"/>
              </w:rPr>
              <w:t>Andrographis paniculata</w:t>
            </w:r>
            <w:r w:rsidRPr="007B7E6C">
              <w:rPr>
                <w:rFonts w:ascii="Arial" w:hAnsi="Arial" w:cs="Arial"/>
                <w:sz w:val="20"/>
                <w:szCs w:val="20"/>
              </w:rPr>
              <w:t xml:space="preserve"> as natural feed additives in poultry nutrition, which is a growing area of interest within the scientific community. </w:t>
            </w:r>
          </w:p>
          <w:p w14:paraId="30643003" w14:textId="77777777" w:rsidR="00164FDD" w:rsidRPr="007B7E6C" w:rsidRDefault="003F4960" w:rsidP="00164FD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B7E6C">
              <w:rPr>
                <w:rFonts w:ascii="Arial" w:hAnsi="Arial" w:cs="Arial"/>
                <w:sz w:val="20"/>
                <w:szCs w:val="20"/>
              </w:rPr>
              <w:t xml:space="preserve">By exploring their effects on both growth performance and immunity in broilers, this research contributes to the ongoing shift towards sustainable and health-conscious alternatives to synthetic feed additives. </w:t>
            </w:r>
          </w:p>
          <w:p w14:paraId="7DBC9196" w14:textId="0E92A854" w:rsidR="00F1171E" w:rsidRPr="007B7E6C" w:rsidRDefault="003F4960" w:rsidP="00164FDD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B7E6C">
              <w:rPr>
                <w:rFonts w:ascii="Arial" w:hAnsi="Arial" w:cs="Arial"/>
                <w:sz w:val="20"/>
                <w:szCs w:val="20"/>
              </w:rPr>
              <w:t>The findings could not only enhance our understanding of plant-based solutions in animal agriculture but also promote eco-friendly practices that align with global demands for cleaner, more natural food production systems.</w:t>
            </w:r>
          </w:p>
        </w:tc>
        <w:tc>
          <w:tcPr>
            <w:tcW w:w="1523" w:type="pct"/>
          </w:tcPr>
          <w:p w14:paraId="462A339C" w14:textId="77777777" w:rsidR="00F1171E" w:rsidRPr="007B7E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B7E6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B7E6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B7E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B7E6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B7E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B7E6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29FDDEF" w:rsidR="00F1171E" w:rsidRPr="007B7E6C" w:rsidRDefault="003F496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B7E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7B7E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B7E6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B7E6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B7E6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B7E6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7B7E6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7B7E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B7E6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B7E6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B7E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7A1BEE1" w:rsidR="00F1171E" w:rsidRPr="007B7E6C" w:rsidRDefault="00F814B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B7E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7B7E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B7E6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B7E6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B7E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B7E6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B7E6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17BB238" w:rsidR="00F1171E" w:rsidRPr="007B7E6C" w:rsidRDefault="00F814B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B7E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7B7E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B7E6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B7E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B7E6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B7E6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B7E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0221DE3D" w:rsidR="00F1171E" w:rsidRPr="007B7E6C" w:rsidRDefault="00F814B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B7E6C">
              <w:rPr>
                <w:rFonts w:ascii="Arial" w:hAnsi="Arial" w:cs="Arial"/>
                <w:sz w:val="20"/>
                <w:szCs w:val="20"/>
                <w:lang w:val="en-GB"/>
              </w:rPr>
              <w:t xml:space="preserve">Yes, few </w:t>
            </w:r>
            <w:proofErr w:type="gramStart"/>
            <w:r w:rsidRPr="007B7E6C">
              <w:rPr>
                <w:rFonts w:ascii="Arial" w:hAnsi="Arial" w:cs="Arial"/>
                <w:sz w:val="20"/>
                <w:szCs w:val="20"/>
                <w:lang w:val="en-GB"/>
              </w:rPr>
              <w:t>correction</w:t>
            </w:r>
            <w:proofErr w:type="gramEnd"/>
            <w:r w:rsidRPr="007B7E6C">
              <w:rPr>
                <w:rFonts w:ascii="Arial" w:hAnsi="Arial" w:cs="Arial"/>
                <w:sz w:val="20"/>
                <w:szCs w:val="20"/>
                <w:lang w:val="en-GB"/>
              </w:rPr>
              <w:t xml:space="preserve"> s and recast some aspects</w:t>
            </w:r>
          </w:p>
          <w:p w14:paraId="6CBA4B2A" w14:textId="77777777" w:rsidR="00F1171E" w:rsidRPr="007B7E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7B7E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7B7E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B7E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B7E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B7E6C" w14:paraId="20A16C0C" w14:textId="77777777" w:rsidTr="007B7E6C">
        <w:trPr>
          <w:trHeight w:val="1880"/>
        </w:trPr>
        <w:tc>
          <w:tcPr>
            <w:tcW w:w="1265" w:type="pct"/>
            <w:noWrap/>
          </w:tcPr>
          <w:p w14:paraId="7F4BCFAE" w14:textId="77777777" w:rsidR="00F1171E" w:rsidRPr="007B7E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B7E6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B7E6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B7E6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B7E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5DFD0E8" w14:textId="06194F59" w:rsidR="00F1171E" w:rsidRPr="007B7E6C" w:rsidRDefault="003F4960" w:rsidP="007B7E6C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B7E6C">
              <w:rPr>
                <w:rFonts w:ascii="Arial" w:hAnsi="Arial" w:cs="Arial"/>
                <w:sz w:val="20"/>
                <w:szCs w:val="20"/>
              </w:rPr>
              <w:t xml:space="preserve">The keywords are useful, but adding more terms related to the specific benefits of the plants, such as </w:t>
            </w:r>
            <w:r w:rsidRPr="007B7E6C">
              <w:rPr>
                <w:rFonts w:ascii="Arial" w:hAnsi="Arial" w:cs="Arial"/>
                <w:bCs/>
                <w:sz w:val="20"/>
                <w:szCs w:val="20"/>
              </w:rPr>
              <w:t>gut microbiome</w:t>
            </w:r>
            <w:r w:rsidRPr="007B7E6C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7B7E6C">
              <w:rPr>
                <w:rFonts w:ascii="Arial" w:hAnsi="Arial" w:cs="Arial"/>
                <w:bCs/>
                <w:sz w:val="20"/>
                <w:szCs w:val="20"/>
              </w:rPr>
              <w:t>phytochemicals</w:t>
            </w:r>
            <w:r w:rsidRPr="007B7E6C">
              <w:rPr>
                <w:rFonts w:ascii="Arial" w:hAnsi="Arial" w:cs="Arial"/>
                <w:sz w:val="20"/>
                <w:szCs w:val="20"/>
              </w:rPr>
              <w:t xml:space="preserve">, or </w:t>
            </w:r>
            <w:r w:rsidRPr="007B7E6C">
              <w:rPr>
                <w:rFonts w:ascii="Arial" w:hAnsi="Arial" w:cs="Arial"/>
                <w:bCs/>
                <w:sz w:val="20"/>
                <w:szCs w:val="20"/>
              </w:rPr>
              <w:t>natural feed additives</w:t>
            </w:r>
            <w:r w:rsidRPr="007B7E6C">
              <w:rPr>
                <w:rFonts w:ascii="Arial" w:hAnsi="Arial" w:cs="Arial"/>
                <w:sz w:val="20"/>
                <w:szCs w:val="20"/>
              </w:rPr>
              <w:t>, could increase the searchability of the paper.</w:t>
            </w:r>
          </w:p>
        </w:tc>
        <w:tc>
          <w:tcPr>
            <w:tcW w:w="1523" w:type="pct"/>
          </w:tcPr>
          <w:p w14:paraId="465E098E" w14:textId="77777777" w:rsidR="00F1171E" w:rsidRPr="007B7E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08BE2F1" w14:textId="77777777" w:rsidR="00F1171E" w:rsidRPr="007B7E6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2D521E" w:rsidRPr="007B7E6C" w14:paraId="1AD10CF3" w14:textId="77777777" w:rsidTr="002D521E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203CA" w14:textId="77777777" w:rsidR="002D521E" w:rsidRPr="007B7E6C" w:rsidRDefault="002D521E" w:rsidP="002D521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7B7E6C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B7E6C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BA818ED" w14:textId="77777777" w:rsidR="002D521E" w:rsidRPr="007B7E6C" w:rsidRDefault="002D521E" w:rsidP="002D521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D521E" w:rsidRPr="007B7E6C" w14:paraId="263A277F" w14:textId="77777777" w:rsidTr="002D521E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A7960" w14:textId="77777777" w:rsidR="002D521E" w:rsidRPr="007B7E6C" w:rsidRDefault="002D521E" w:rsidP="002D521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3F536F" w14:textId="77777777" w:rsidR="002D521E" w:rsidRPr="007B7E6C" w:rsidRDefault="002D521E" w:rsidP="002D521E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B7E6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7090F4" w14:textId="77777777" w:rsidR="002D521E" w:rsidRPr="007B7E6C" w:rsidRDefault="002D521E" w:rsidP="002D521E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7B7E6C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7B7E6C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F75D35B" w14:textId="77777777" w:rsidR="002D521E" w:rsidRPr="007B7E6C" w:rsidRDefault="002D521E" w:rsidP="002D521E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D521E" w:rsidRPr="007B7E6C" w14:paraId="5ED93876" w14:textId="77777777" w:rsidTr="002D521E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9FA05" w14:textId="77777777" w:rsidR="002D521E" w:rsidRPr="007B7E6C" w:rsidRDefault="002D521E" w:rsidP="002D521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7B7E6C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9C96536" w14:textId="77777777" w:rsidR="002D521E" w:rsidRPr="007B7E6C" w:rsidRDefault="002D521E" w:rsidP="002D521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CA8D2" w14:textId="77777777" w:rsidR="002D521E" w:rsidRPr="007B7E6C" w:rsidRDefault="002D521E" w:rsidP="002D521E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B7E6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B7E6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B7E6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825892E" w14:textId="77777777" w:rsidR="002D521E" w:rsidRPr="007B7E6C" w:rsidRDefault="002D521E" w:rsidP="002D521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0CA484" w14:textId="77777777" w:rsidR="002D521E" w:rsidRPr="007B7E6C" w:rsidRDefault="002D521E" w:rsidP="002D521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7105111" w14:textId="77777777" w:rsidR="002D521E" w:rsidRPr="007B7E6C" w:rsidRDefault="002D521E" w:rsidP="002D521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802CF58" w14:textId="77777777" w:rsidR="002D521E" w:rsidRPr="007B7E6C" w:rsidRDefault="002D521E" w:rsidP="002D521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4E57EA5F" w14:textId="77777777" w:rsidR="002D521E" w:rsidRPr="007B7E6C" w:rsidRDefault="002D521E" w:rsidP="002D521E">
      <w:pPr>
        <w:rPr>
          <w:rFonts w:ascii="Arial" w:hAnsi="Arial" w:cs="Arial"/>
          <w:sz w:val="20"/>
          <w:szCs w:val="20"/>
        </w:rPr>
      </w:pPr>
    </w:p>
    <w:p w14:paraId="676D819D" w14:textId="77777777" w:rsidR="007B7E6C" w:rsidRPr="007B7E6C" w:rsidRDefault="007B7E6C" w:rsidP="007B7E6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B7E6C">
        <w:rPr>
          <w:rFonts w:ascii="Arial" w:hAnsi="Arial" w:cs="Arial"/>
          <w:b/>
          <w:u w:val="single"/>
        </w:rPr>
        <w:t>Reviewer details:</w:t>
      </w:r>
    </w:p>
    <w:p w14:paraId="3B0C642A" w14:textId="77777777" w:rsidR="007B7E6C" w:rsidRPr="007B7E6C" w:rsidRDefault="007B7E6C" w:rsidP="002D521E">
      <w:pPr>
        <w:rPr>
          <w:rFonts w:ascii="Arial" w:hAnsi="Arial" w:cs="Arial"/>
          <w:sz w:val="20"/>
          <w:szCs w:val="20"/>
        </w:rPr>
      </w:pPr>
    </w:p>
    <w:p w14:paraId="30E99BC1" w14:textId="068DF4BB" w:rsidR="007B7E6C" w:rsidRPr="007B7E6C" w:rsidRDefault="007B7E6C" w:rsidP="002D521E">
      <w:pPr>
        <w:rPr>
          <w:rFonts w:ascii="Arial" w:hAnsi="Arial" w:cs="Arial"/>
          <w:b/>
          <w:bCs/>
          <w:sz w:val="20"/>
          <w:szCs w:val="20"/>
        </w:rPr>
      </w:pPr>
      <w:bookmarkStart w:id="2" w:name="_Hlk200637977"/>
      <w:r w:rsidRPr="007B7E6C">
        <w:rPr>
          <w:rFonts w:ascii="Arial" w:hAnsi="Arial" w:cs="Arial"/>
          <w:b/>
          <w:bCs/>
          <w:color w:val="0D0D0D"/>
          <w:sz w:val="20"/>
          <w:szCs w:val="20"/>
        </w:rPr>
        <w:t xml:space="preserve">Agwu Ani </w:t>
      </w:r>
      <w:proofErr w:type="spellStart"/>
      <w:r w:rsidRPr="007B7E6C">
        <w:rPr>
          <w:rFonts w:ascii="Arial" w:hAnsi="Arial" w:cs="Arial"/>
          <w:b/>
          <w:bCs/>
          <w:color w:val="0D0D0D"/>
          <w:sz w:val="20"/>
          <w:szCs w:val="20"/>
        </w:rPr>
        <w:t>Ekwe</w:t>
      </w:r>
      <w:proofErr w:type="spellEnd"/>
      <w:r w:rsidRPr="007B7E6C">
        <w:rPr>
          <w:rFonts w:ascii="Arial" w:hAnsi="Arial" w:cs="Arial"/>
          <w:b/>
          <w:bCs/>
          <w:color w:val="0D0D0D"/>
          <w:sz w:val="20"/>
          <w:szCs w:val="20"/>
        </w:rPr>
        <w:t xml:space="preserve">, </w:t>
      </w:r>
      <w:r w:rsidRPr="007B7E6C">
        <w:rPr>
          <w:rFonts w:ascii="Arial" w:hAnsi="Arial" w:cs="Arial"/>
          <w:b/>
          <w:bCs/>
          <w:color w:val="0D0D0D"/>
          <w:sz w:val="20"/>
          <w:szCs w:val="20"/>
        </w:rPr>
        <w:t xml:space="preserve">Federal Polytechnic </w:t>
      </w:r>
      <w:proofErr w:type="spellStart"/>
      <w:r w:rsidRPr="007B7E6C">
        <w:rPr>
          <w:rFonts w:ascii="Arial" w:hAnsi="Arial" w:cs="Arial"/>
          <w:b/>
          <w:bCs/>
          <w:color w:val="0D0D0D"/>
          <w:sz w:val="20"/>
          <w:szCs w:val="20"/>
        </w:rPr>
        <w:t>Ngodo-Isuochi</w:t>
      </w:r>
      <w:proofErr w:type="spellEnd"/>
      <w:r w:rsidRPr="007B7E6C">
        <w:rPr>
          <w:rFonts w:ascii="Arial" w:hAnsi="Arial" w:cs="Arial"/>
          <w:b/>
          <w:bCs/>
          <w:color w:val="0D0D0D"/>
          <w:sz w:val="20"/>
          <w:szCs w:val="20"/>
        </w:rPr>
        <w:t xml:space="preserve">, </w:t>
      </w:r>
      <w:r w:rsidRPr="007B7E6C">
        <w:rPr>
          <w:rFonts w:ascii="Arial" w:hAnsi="Arial" w:cs="Arial"/>
          <w:b/>
          <w:bCs/>
          <w:color w:val="0D0D0D"/>
          <w:sz w:val="20"/>
          <w:szCs w:val="20"/>
        </w:rPr>
        <w:t>Nigeria</w:t>
      </w:r>
    </w:p>
    <w:bookmarkEnd w:id="2"/>
    <w:p w14:paraId="1DC720BF" w14:textId="77777777" w:rsidR="002D521E" w:rsidRPr="007B7E6C" w:rsidRDefault="002D521E" w:rsidP="002D521E">
      <w:pPr>
        <w:rPr>
          <w:rFonts w:ascii="Arial" w:hAnsi="Arial" w:cs="Arial"/>
          <w:sz w:val="20"/>
          <w:szCs w:val="20"/>
        </w:rPr>
      </w:pPr>
    </w:p>
    <w:p w14:paraId="7B3FF7E1" w14:textId="77777777" w:rsidR="002D521E" w:rsidRPr="007B7E6C" w:rsidRDefault="002D521E" w:rsidP="002D521E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6015714A" w14:textId="77777777" w:rsidR="002D521E" w:rsidRPr="007B7E6C" w:rsidRDefault="002D521E" w:rsidP="002D521E">
      <w:pPr>
        <w:rPr>
          <w:rFonts w:ascii="Arial" w:hAnsi="Arial" w:cs="Arial"/>
          <w:sz w:val="20"/>
          <w:szCs w:val="20"/>
        </w:rPr>
      </w:pPr>
    </w:p>
    <w:p w14:paraId="618DE16F" w14:textId="77777777" w:rsidR="00F1171E" w:rsidRPr="007B7E6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7B7E6C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D77560" w14:textId="77777777" w:rsidR="00925288" w:rsidRPr="0000007A" w:rsidRDefault="00925288" w:rsidP="0099583E">
      <w:r>
        <w:separator/>
      </w:r>
    </w:p>
  </w:endnote>
  <w:endnote w:type="continuationSeparator" w:id="0">
    <w:p w14:paraId="694D54FD" w14:textId="77777777" w:rsidR="00925288" w:rsidRPr="0000007A" w:rsidRDefault="0092528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85A57A" w14:textId="77777777" w:rsidR="00925288" w:rsidRPr="0000007A" w:rsidRDefault="00925288" w:rsidP="0099583E">
      <w:r>
        <w:separator/>
      </w:r>
    </w:p>
  </w:footnote>
  <w:footnote w:type="continuationSeparator" w:id="0">
    <w:p w14:paraId="38606AAB" w14:textId="77777777" w:rsidR="00925288" w:rsidRPr="0000007A" w:rsidRDefault="0092528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C6BE7"/>
    <w:multiLevelType w:val="multilevel"/>
    <w:tmpl w:val="8D683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13620328">
    <w:abstractNumId w:val="4"/>
  </w:num>
  <w:num w:numId="2" w16cid:durableId="1446970028">
    <w:abstractNumId w:val="7"/>
  </w:num>
  <w:num w:numId="3" w16cid:durableId="385371571">
    <w:abstractNumId w:val="6"/>
  </w:num>
  <w:num w:numId="4" w16cid:durableId="181864418">
    <w:abstractNumId w:val="8"/>
  </w:num>
  <w:num w:numId="5" w16cid:durableId="1666127826">
    <w:abstractNumId w:val="5"/>
  </w:num>
  <w:num w:numId="6" w16cid:durableId="683745201">
    <w:abstractNumId w:val="0"/>
  </w:num>
  <w:num w:numId="7" w16cid:durableId="972323630">
    <w:abstractNumId w:val="2"/>
  </w:num>
  <w:num w:numId="8" w16cid:durableId="1261838997">
    <w:abstractNumId w:val="10"/>
  </w:num>
  <w:num w:numId="9" w16cid:durableId="2082214321">
    <w:abstractNumId w:val="9"/>
  </w:num>
  <w:num w:numId="10" w16cid:durableId="1942448557">
    <w:abstractNumId w:val="3"/>
  </w:num>
  <w:num w:numId="11" w16cid:durableId="8259711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7B2"/>
    <w:rsid w:val="00012C8B"/>
    <w:rsid w:val="000168A9"/>
    <w:rsid w:val="00020343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4FDD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5208"/>
    <w:rsid w:val="002D521E"/>
    <w:rsid w:val="002D60EF"/>
    <w:rsid w:val="002E10DF"/>
    <w:rsid w:val="002E1211"/>
    <w:rsid w:val="002E2339"/>
    <w:rsid w:val="002E5C81"/>
    <w:rsid w:val="002E6D86"/>
    <w:rsid w:val="002E7787"/>
    <w:rsid w:val="002F6935"/>
    <w:rsid w:val="00300440"/>
    <w:rsid w:val="00312559"/>
    <w:rsid w:val="003204B8"/>
    <w:rsid w:val="00326D7D"/>
    <w:rsid w:val="0033018A"/>
    <w:rsid w:val="0033692F"/>
    <w:rsid w:val="0033748C"/>
    <w:rsid w:val="00353718"/>
    <w:rsid w:val="00374F93"/>
    <w:rsid w:val="00377F1D"/>
    <w:rsid w:val="00394901"/>
    <w:rsid w:val="003A04E7"/>
    <w:rsid w:val="003A16AF"/>
    <w:rsid w:val="003A1C45"/>
    <w:rsid w:val="003A4991"/>
    <w:rsid w:val="003A6E1A"/>
    <w:rsid w:val="003B1D0B"/>
    <w:rsid w:val="003B2172"/>
    <w:rsid w:val="003D1BDE"/>
    <w:rsid w:val="003E746A"/>
    <w:rsid w:val="003F4960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3871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0F1E"/>
    <w:rsid w:val="005E11DC"/>
    <w:rsid w:val="005E29CE"/>
    <w:rsid w:val="005E3241"/>
    <w:rsid w:val="005E7FB0"/>
    <w:rsid w:val="005F11F2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0062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1D20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B7E6C"/>
    <w:rsid w:val="007C6CDF"/>
    <w:rsid w:val="007D0246"/>
    <w:rsid w:val="007D690E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0117"/>
    <w:rsid w:val="0090720F"/>
    <w:rsid w:val="0091410B"/>
    <w:rsid w:val="009245E3"/>
    <w:rsid w:val="00925288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15F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4A53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0FE8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2F93"/>
    <w:rsid w:val="00EC6894"/>
    <w:rsid w:val="00ED6B12"/>
    <w:rsid w:val="00ED7400"/>
    <w:rsid w:val="00EF326D"/>
    <w:rsid w:val="00EF53FE"/>
    <w:rsid w:val="00F1171E"/>
    <w:rsid w:val="00F13071"/>
    <w:rsid w:val="00F2528F"/>
    <w:rsid w:val="00F2643C"/>
    <w:rsid w:val="00F3158B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14BE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38B5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9A2734D1-7274-43D0-AD40-69B109772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F496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020343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B7E6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6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98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6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6-07T14:15:00Z</dcterms:created>
  <dcterms:modified xsi:type="dcterms:W3CDTF">2025-06-12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